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management-plan-template"/>
      <w:bookmarkEnd w:id="21"/>
      <w:r>
        <w:t xml:space="preserve">Data Management Plan Template</w:t>
      </w:r>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2">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Heading3"/>
      </w:pPr>
      <w:bookmarkStart w:id="23" w:name="data-formats"/>
      <w:bookmarkEnd w:id="23"/>
      <w:r>
        <w:t xml:space="preserve">1. Data Formats</w:t>
      </w:r>
    </w:p>
    <w:p>
      <w:pPr>
        <w:pStyle w:val="FirstParagraph"/>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Heading3"/>
      </w:pPr>
      <w:bookmarkStart w:id="24" w:name="metadata"/>
      <w:bookmarkEnd w:id="24"/>
      <w:r>
        <w:t xml:space="preserve">2. Metadata</w:t>
      </w:r>
    </w:p>
    <w:p>
      <w:pPr>
        <w:pStyle w:val="FirstParagraph"/>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Heading3"/>
      </w:pPr>
      <w:bookmarkStart w:id="25" w:name="documentation"/>
      <w:bookmarkEnd w:id="25"/>
      <w:r>
        <w:t xml:space="preserve">3. Documentation</w:t>
      </w:r>
    </w:p>
    <w:p>
      <w:pPr>
        <w:pStyle w:val="FirstParagraph"/>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Heading3"/>
      </w:pPr>
      <w:bookmarkStart w:id="26" w:name="policies-for-access-and-sharing"/>
      <w:bookmarkEnd w:id="26"/>
      <w:r>
        <w:t xml:space="preserve">4. Policies for access and sharing</w:t>
      </w:r>
    </w:p>
    <w:p>
      <w:pPr>
        <w:pStyle w:val="FirstParagraph"/>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Heading3"/>
      </w:pPr>
      <w:bookmarkStart w:id="27" w:name="policies-and-provisions-for-reuse-and-redistribution"/>
      <w:bookmarkEnd w:id="27"/>
      <w:r>
        <w:t xml:space="preserve">5. Policies and provisions for reuse and redistribution</w:t>
      </w:r>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3"/>
      </w:pPr>
      <w:bookmarkStart w:id="28" w:name="plans-for-archiving-and-preservation"/>
      <w:bookmarkEnd w:id="28"/>
      <w:r>
        <w:t xml:space="preserve">6. Plans for archiving and preservation</w:t>
      </w:r>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Heading3"/>
      </w:pPr>
      <w:bookmarkStart w:id="29" w:name="versioning-of-stored-assets"/>
      <w:bookmarkEnd w:id="29"/>
      <w:r>
        <w:t xml:space="preserve">7. Versioning of stored assets</w:t>
      </w:r>
    </w:p>
    <w:p>
      <w:pPr>
        <w:pStyle w:val="FirstParagraph"/>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Heading3"/>
      </w:pPr>
      <w:bookmarkStart w:id="30" w:name="data-security"/>
      <w:bookmarkEnd w:id="30"/>
      <w:r>
        <w:t xml:space="preserve">8. Data Security</w:t>
      </w:r>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40ea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www.nyu.edu/its/security/" TargetMode="External" /><Relationship Type="http://schemas.openxmlformats.org/officeDocument/2006/relationships/hyperlink" Id="rId22"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2"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23T15:04:25Z</dcterms:created>
  <dcterms:modified xsi:type="dcterms:W3CDTF">2020-07-23T15:04:25Z</dcterms:modified>
</cp:coreProperties>
</file>